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DCB483E" w14:textId="04E22677" w:rsidR="003A5BFC" w:rsidRPr="00B8073E" w:rsidRDefault="00B8073E" w:rsidP="003A5BF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8073E">
        <w:rPr>
          <w:rFonts w:ascii="Times New Roman" w:eastAsia="Times New Roman" w:hAnsi="Times New Roman" w:cs="Times New Roman"/>
          <w:color w:val="000000"/>
          <w:sz w:val="24"/>
          <w:szCs w:val="24"/>
        </w:rPr>
        <w:t>…</w:t>
      </w:r>
      <w:proofErr w:type="gramStart"/>
      <w:r w:rsidRPr="00B8073E">
        <w:rPr>
          <w:rFonts w:ascii="Times New Roman" w:eastAsia="Times New Roman" w:hAnsi="Times New Roman" w:cs="Times New Roman"/>
          <w:color w:val="000000"/>
          <w:sz w:val="24"/>
          <w:szCs w:val="24"/>
        </w:rPr>
        <w:t>………..</w:t>
      </w:r>
      <w:proofErr w:type="gramEnd"/>
      <w:r w:rsidRPr="00B8073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hallgató neve),……………………..szak, …………………szakirány </w:t>
      </w:r>
    </w:p>
    <w:p w14:paraId="7A9F5B58" w14:textId="72EA562E" w:rsidR="003A5BFC" w:rsidRPr="003A5BFC" w:rsidRDefault="003A5BFC" w:rsidP="003A5BF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A5BFC">
        <w:rPr>
          <w:rFonts w:ascii="Times New Roman" w:eastAsia="Times New Roman" w:hAnsi="Times New Roman" w:cs="Times New Roman"/>
          <w:color w:val="000000"/>
          <w:sz w:val="24"/>
          <w:szCs w:val="24"/>
        </w:rPr>
        <w:t>A dolgozat címe:</w:t>
      </w:r>
      <w:r w:rsidRPr="003A5BF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E618229" w14:textId="77777777" w:rsidR="003A5BFC" w:rsidRDefault="003A5BFC" w:rsidP="003A5BFC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01" w14:textId="77777777" w:rsidR="00D915D2" w:rsidRDefault="00F743FF" w:rsidP="004678C8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zakdolgozati bírálat</w:t>
      </w:r>
    </w:p>
    <w:p w14:paraId="00000002" w14:textId="77777777" w:rsidR="00D915D2" w:rsidRDefault="00F743F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A témaválasztá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Pontszám: 0-10) · </w:t>
      </w:r>
    </w:p>
    <w:p w14:paraId="00000003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 szakdolgozat időszerűsége, cím (téma) és tartalom összhangja</w:t>
      </w:r>
    </w:p>
    <w:p w14:paraId="00000004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0-2: nem kielégítő, a cím és a kifejtés nincs összhangban, </w:t>
      </w:r>
      <w:r>
        <w:rPr>
          <w:rFonts w:ascii="Times New Roman" w:eastAsia="Times New Roman" w:hAnsi="Times New Roman" w:cs="Times New Roman"/>
          <w:sz w:val="24"/>
          <w:szCs w:val="24"/>
        </w:rPr>
        <w:t>nem fedi a feladatot</w:t>
      </w:r>
    </w:p>
    <w:p w14:paraId="00000005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3-6: elfogadható, részlegesen megfelelő </w:t>
      </w:r>
    </w:p>
    <w:p w14:paraId="00000006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7-10: aktuális/újszerű, elméleti és/vagy gyakorlati szempontból fontos</w:t>
      </w:r>
    </w:p>
    <w:p w14:paraId="00000007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gjegyzés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…………………………………………………………………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…… </w:t>
      </w:r>
    </w:p>
    <w:p w14:paraId="00000008" w14:textId="77777777" w:rsidR="00D915D2" w:rsidRDefault="00F743F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A téma szakmai kidolgozottsága, eredetisége, az elért eredmények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Pontszám: 0-50)  · </w:t>
      </w:r>
    </w:p>
    <w:p w14:paraId="00000009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lméleti megalapozottság (fogalmi megalapozottság, szakterminusok, szakirodalmi-kutatási előzmények), a kitűzött feladatok (alapkérdés megválaszolása, hipotézis megerősítése vagy elvetése) teljesítésének tartalmi teljessége, következtetések helyessége,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z esetleges javaslatok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egvalósíthatósága, azok szakmai jelentősége, eredetisége, logikus kifejtése </w:t>
      </w:r>
    </w:p>
    <w:p w14:paraId="0000000A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0-5: nem elfogadható, lényeges területekkel nem foglalkozik, sok a szakszerűtlen, téves megállapítás</w:t>
      </w:r>
    </w:p>
    <w:p w14:paraId="0000000B" w14:textId="483929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6-14: nem kielégítő, a következtetések nem </w:t>
      </w:r>
      <w:r>
        <w:rPr>
          <w:rFonts w:ascii="Times New Roman" w:eastAsia="Times New Roman" w:hAnsi="Times New Roman" w:cs="Times New Roman"/>
          <w:sz w:val="24"/>
          <w:szCs w:val="24"/>
        </w:rPr>
        <w:t>elemzésen</w:t>
      </w:r>
      <w:r w:rsidR="00393C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apulnak, a javaslatok realitása nem igazol</w:t>
      </w:r>
      <w:r>
        <w:rPr>
          <w:rFonts w:ascii="Times New Roman" w:eastAsia="Times New Roman" w:hAnsi="Times New Roman" w:cs="Times New Roman"/>
          <w:sz w:val="24"/>
          <w:szCs w:val="24"/>
        </w:rPr>
        <w:t>ható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túláltalánosít </w:t>
      </w:r>
    </w:p>
    <w:p w14:paraId="0000000C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15-29: elfogadható, de hiányos és/vagy felszínes, megközelítése egyoldalú </w:t>
      </w:r>
    </w:p>
    <w:p w14:paraId="0000000D" w14:textId="6D102E4B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30-39: elfogadható, csak részben alátámasztott </w:t>
      </w:r>
    </w:p>
    <w:p w14:paraId="0000000E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40-50: nagyrészt vagy teljesen megfelelő. A következtetések alátámasztott, elmélyült, felkészült elemzést tükröznek, szakmailag megalapozottak.</w:t>
      </w:r>
    </w:p>
    <w:p w14:paraId="0000000F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gjegyzés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……………………………………………………………………………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00000010" w14:textId="77777777" w:rsidR="00D915D2" w:rsidRDefault="00F743F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Források, szakirodalom, hivatkozások és irodalomjegyzék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Pontszám: 0-10)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· </w:t>
      </w:r>
    </w:p>
    <w:p w14:paraId="00000011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 témához illeszkedő, mennyiségében és minőségében megfelelő forrásanyag és szakirodalom felhasználása, a hivatkozások rendszeressége, pontossága, az előírásoknak megfelelő irodalomjegyzék </w:t>
      </w:r>
    </w:p>
    <w:p w14:paraId="00000012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0-2: forrás- és irodalomismerete </w:t>
      </w:r>
      <w:r>
        <w:rPr>
          <w:rFonts w:ascii="Times New Roman" w:eastAsia="Times New Roman" w:hAnsi="Times New Roman" w:cs="Times New Roman"/>
          <w:sz w:val="24"/>
          <w:szCs w:val="24"/>
        </w:rPr>
        <w:t>szegénye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nem kielégítő a felhasznált irodalom, a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ivatkozások erősen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iányosak, nem határolódnak el a saját munkától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,  más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szerzőktől szó szerinti átvétel - hivatkozás nélkül </w:t>
      </w:r>
    </w:p>
    <w:p w14:paraId="00000013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3-6: elfogadható, kevés szakirodalmat és forrást ismer, a feldolgozás mechanikus (kritikai és/vagy értékelő interpretáció hiánya), a hivatkozások, irodalomjegyzék adatai pontatlanok, formailag rendezetlenek, következetlenek</w:t>
      </w:r>
    </w:p>
    <w:p w14:paraId="00000014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7-10: a releváns forrásokat, a hazai (és ha a téma indokolja, nemzetközi) szakirodalmat ismeri és abban jártas, a hivatkozások, irodalomjegyzék szabatosak</w:t>
      </w:r>
    </w:p>
    <w:p w14:paraId="00000015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gjegyzés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……………………………………………………………………………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00000016" w14:textId="77777777" w:rsidR="00D915D2" w:rsidRDefault="00F743F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z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lkalmazot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kutatási-elemzési módszerek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Pontszám: 0-15) · </w:t>
      </w:r>
    </w:p>
    <w:p w14:paraId="00000017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 vizsgálati módszerek célszerűsége és alkalmazásuk szakszerűsége, alapos, tényszerű és megalapozott elemzés, módszertani megközelítés színvonala (vagy kutatási-elemzés módszerek alkalmazásának minősége)</w:t>
      </w:r>
    </w:p>
    <w:p w14:paraId="00000018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0-3: nem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ielégítő .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00000019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4-ll: elfogadható, de egyes elemeiben hiányos és/vagy általános, egyoldalú, tévedéseket tartalmaz </w:t>
      </w:r>
    </w:p>
    <w:p w14:paraId="0000001A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12-15: a témának megfelelő kutatási módszereket alkalmaz és az eredmények alátámasztása korrekt</w:t>
      </w:r>
    </w:p>
    <w:p w14:paraId="0000001B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gjegyzés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……………………………………………………………………………</w:t>
      </w:r>
      <w:proofErr w:type="gramEnd"/>
    </w:p>
    <w:p w14:paraId="0000001C" w14:textId="77777777" w:rsidR="00D915D2" w:rsidRDefault="00D915D2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1D" w14:textId="77777777" w:rsidR="00D915D2" w:rsidRDefault="00F743F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A Szakdolgozat szerkezeti felépítése, formai megjelenése, stílusa, nyelvezete, illusztrációk, mellékletek, helyesírá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ontszám (0 - 15) </w:t>
      </w:r>
    </w:p>
    <w:p w14:paraId="0000001E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0-3: terjengős, elkalandozik, nem logikus, értelemzavaró elírás, elütések, rendezetlen külalak </w:t>
      </w:r>
    </w:p>
    <w:p w14:paraId="0000001F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4-11: részben megfelelő, nehezen áttekinthető, nem egységes küllemű, kisebb hibák előfordulnak </w:t>
      </w:r>
      <w:r>
        <w:rPr>
          <w:rFonts w:ascii="Times New Roman" w:eastAsia="Times New Roman" w:hAnsi="Times New Roman" w:cs="Times New Roman"/>
          <w:sz w:val="24"/>
          <w:szCs w:val="24"/>
        </w:rPr>
        <w:t>az elméleti és gyakorlati részek aránya nem megfelelő</w:t>
      </w:r>
    </w:p>
    <w:p w14:paraId="00000021" w14:textId="75941F55" w:rsidR="00D915D2" w:rsidRDefault="00F743FF" w:rsidP="004678C8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12-15: jól tagolt, arányos, ábrákat és táblázatokat áttekinthetően közöl, nyelvezete és külalakja igényes és pontos. </w:t>
      </w:r>
    </w:p>
    <w:p w14:paraId="00000022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gjegyzés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……………………………………………………………………………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00000023" w14:textId="77777777" w:rsidR="00D915D2" w:rsidRDefault="00D915D2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25" w14:textId="43D3B60C" w:rsidR="00D915D2" w:rsidRDefault="00F743FF" w:rsidP="004678C8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Szöveges értékelés:</w:t>
      </w:r>
    </w:p>
    <w:p w14:paraId="2BFBCA7E" w14:textId="77777777" w:rsidR="004678C8" w:rsidRPr="004678C8" w:rsidRDefault="004678C8" w:rsidP="004678C8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00000026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 jelöltnek felteendő kérdések:</w:t>
      </w:r>
    </w:p>
    <w:p w14:paraId="00000027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.</w:t>
      </w:r>
    </w:p>
    <w:p w14:paraId="00000028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2.</w:t>
      </w:r>
    </w:p>
    <w:p w14:paraId="00000029" w14:textId="77777777" w:rsidR="00D915D2" w:rsidRDefault="00F743FF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 szakdolgozatot elfogadásra javaslom/nem javaslom.</w:t>
      </w:r>
    </w:p>
    <w:p w14:paraId="0000002A" w14:textId="77777777" w:rsidR="00D915D2" w:rsidRDefault="00F743FF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Értékelés:</w:t>
      </w:r>
    </w:p>
    <w:p w14:paraId="0000002B" w14:textId="20CCD3A5" w:rsidR="00D915D2" w:rsidRDefault="00F743FF" w:rsidP="003A5BFC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légtelen a dolgozat, ha </w:t>
      </w:r>
      <w:r w:rsidR="00895AA0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sz w:val="24"/>
          <w:szCs w:val="24"/>
        </w:rPr>
        <w:t>fenti öt szempontból bármelyiknél nem éri el az elfogadhatóság határát. Ugyancsak elégtelen a munka, ha az értékelés összesített pontszáma nem éri el a 60 pontot.</w:t>
      </w:r>
    </w:p>
    <w:p w14:paraId="0000002C" w14:textId="77777777" w:rsidR="00D915D2" w:rsidRDefault="00F743FF" w:rsidP="003A5BFC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légséges (2) 61-70 </w:t>
      </w:r>
    </w:p>
    <w:p w14:paraId="0000002D" w14:textId="77777777" w:rsidR="00D915D2" w:rsidRDefault="00F743FF" w:rsidP="003A5BFC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Közepes (3) 71-79 </w:t>
      </w:r>
    </w:p>
    <w:p w14:paraId="5EF8172E" w14:textId="77777777" w:rsidR="004678C8" w:rsidRDefault="00F743FF" w:rsidP="003A5BFC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Jó (4) 80-89 </w:t>
      </w:r>
    </w:p>
    <w:p w14:paraId="0000002E" w14:textId="6E9E23E3" w:rsidR="00D915D2" w:rsidRDefault="00F743FF" w:rsidP="003A5BFC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Jeles (5) 90-100 </w:t>
      </w:r>
    </w:p>
    <w:p w14:paraId="0000002F" w14:textId="77777777" w:rsidR="00D915D2" w:rsidRDefault="00F743FF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átum, aláírás</w:t>
      </w:r>
    </w:p>
    <w:p w14:paraId="00000030" w14:textId="77777777" w:rsidR="00D915D2" w:rsidRDefault="00D915D2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31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KONZULENSI VÉLEMÉNYEZÉSI LAP </w:t>
      </w:r>
    </w:p>
    <w:p w14:paraId="00000032" w14:textId="77777777" w:rsidR="00D915D2" w:rsidRDefault="00D915D2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36" w14:textId="77777777" w:rsidR="00D915D2" w:rsidRDefault="00F743FF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 dolgozat értékelése: </w:t>
      </w:r>
    </w:p>
    <w:p w14:paraId="00000037" w14:textId="77777777" w:rsidR="00D915D2" w:rsidRPr="002651F4" w:rsidRDefault="00F743FF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</w:t>
      </w:r>
      <w:r w:rsidRPr="002651F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A dolgozat a hallgató önálló munkájának tekinthető-e? </w:t>
      </w:r>
      <w:proofErr w:type="gramStart"/>
      <w:r w:rsidRPr="002651F4">
        <w:rPr>
          <w:rFonts w:ascii="Times New Roman" w:eastAsia="Times New Roman" w:hAnsi="Times New Roman" w:cs="Times New Roman"/>
          <w:color w:val="000000"/>
          <w:sz w:val="24"/>
          <w:szCs w:val="24"/>
        </w:rPr>
        <w:t>igen</w:t>
      </w:r>
      <w:proofErr w:type="gramEnd"/>
      <w:r w:rsidRPr="002651F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/ nem </w:t>
      </w:r>
    </w:p>
    <w:p w14:paraId="00000038" w14:textId="77777777" w:rsidR="00D915D2" w:rsidRPr="002651F4" w:rsidRDefault="00F743FF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651F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2. A hallgató élt-e a rendszeres konzultációs lehetőségekkel? </w:t>
      </w:r>
      <w:proofErr w:type="gramStart"/>
      <w:r w:rsidRPr="002651F4">
        <w:rPr>
          <w:rFonts w:ascii="Times New Roman" w:eastAsia="Times New Roman" w:hAnsi="Times New Roman" w:cs="Times New Roman"/>
          <w:color w:val="000000"/>
          <w:sz w:val="24"/>
          <w:szCs w:val="24"/>
        </w:rPr>
        <w:t>igen</w:t>
      </w:r>
      <w:proofErr w:type="gramEnd"/>
      <w:r w:rsidRPr="002651F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/ nem </w:t>
      </w:r>
    </w:p>
    <w:p w14:paraId="00000039" w14:textId="77777777" w:rsidR="00D915D2" w:rsidRPr="002651F4" w:rsidRDefault="00F743FF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651F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3. Elfogadhatónak tartja-e a dolgozat szakmai tartalmát? </w:t>
      </w:r>
      <w:proofErr w:type="gramStart"/>
      <w:r w:rsidRPr="002651F4">
        <w:rPr>
          <w:rFonts w:ascii="Times New Roman" w:eastAsia="Times New Roman" w:hAnsi="Times New Roman" w:cs="Times New Roman"/>
          <w:color w:val="000000"/>
          <w:sz w:val="24"/>
          <w:szCs w:val="24"/>
        </w:rPr>
        <w:t>igen</w:t>
      </w:r>
      <w:proofErr w:type="gramEnd"/>
      <w:r w:rsidRPr="002651F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/ nem </w:t>
      </w:r>
    </w:p>
    <w:p w14:paraId="0000003A" w14:textId="77777777" w:rsidR="00D915D2" w:rsidRPr="002651F4" w:rsidRDefault="00F743FF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651F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4. Figyelembe vette- </w:t>
      </w:r>
      <w:proofErr w:type="gramStart"/>
      <w:r w:rsidRPr="002651F4">
        <w:rPr>
          <w:rFonts w:ascii="Times New Roman" w:eastAsia="Times New Roman" w:hAnsi="Times New Roman" w:cs="Times New Roman"/>
          <w:color w:val="000000"/>
          <w:sz w:val="24"/>
          <w:szCs w:val="24"/>
        </w:rPr>
        <w:t>e</w:t>
      </w:r>
      <w:proofErr w:type="gramEnd"/>
      <w:r w:rsidRPr="002651F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 hallgató a konzulens útmutatásait? </w:t>
      </w:r>
      <w:proofErr w:type="gramStart"/>
      <w:r w:rsidRPr="002651F4">
        <w:rPr>
          <w:rFonts w:ascii="Times New Roman" w:eastAsia="Times New Roman" w:hAnsi="Times New Roman" w:cs="Times New Roman"/>
          <w:color w:val="000000"/>
          <w:sz w:val="24"/>
          <w:szCs w:val="24"/>
        </w:rPr>
        <w:t>igen</w:t>
      </w:r>
      <w:proofErr w:type="gramEnd"/>
      <w:r w:rsidRPr="002651F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/ nem </w:t>
      </w:r>
    </w:p>
    <w:p w14:paraId="0000003B" w14:textId="7ECD2272" w:rsidR="00D915D2" w:rsidRPr="002651F4" w:rsidRDefault="00F743FF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651F4">
        <w:rPr>
          <w:rFonts w:ascii="Times New Roman" w:eastAsia="Times New Roman" w:hAnsi="Times New Roman" w:cs="Times New Roman"/>
          <w:color w:val="000000"/>
          <w:sz w:val="24"/>
          <w:szCs w:val="24"/>
        </w:rPr>
        <w:t>5. A dolgozat bírálatra bocsátható</w:t>
      </w:r>
      <w:r w:rsidR="002651F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/ nem </w:t>
      </w:r>
      <w:bookmarkStart w:id="1" w:name="_GoBack"/>
      <w:bookmarkEnd w:id="1"/>
      <w:r w:rsidRPr="002651F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ocsátható </w:t>
      </w:r>
    </w:p>
    <w:p w14:paraId="0000003C" w14:textId="6EE3A36B" w:rsidR="00D915D2" w:rsidRPr="002651F4" w:rsidRDefault="0043784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651F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6. Javasolt érdemjegy </w:t>
      </w:r>
    </w:p>
    <w:p w14:paraId="0000003D" w14:textId="292DFCA5" w:rsidR="00D915D2" w:rsidRPr="002651F4" w:rsidRDefault="00F743FF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651F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7. Egyéb kiegészítések, megjegyzések: </w:t>
      </w:r>
    </w:p>
    <w:p w14:paraId="239FA43B" w14:textId="6442215A" w:rsidR="0043784C" w:rsidRDefault="0043784C" w:rsidP="0043784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2021. 05. 03. </w:t>
      </w:r>
      <w:r w:rsidR="008E720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                                                                                                 Aláírás</w:t>
      </w:r>
    </w:p>
    <w:sectPr w:rsidR="0043784C">
      <w:footerReference w:type="default" r:id="rId9"/>
      <w:pgSz w:w="11906" w:h="16838"/>
      <w:pgMar w:top="1417" w:right="1417" w:bottom="1417" w:left="1417" w:header="708" w:footer="708" w:gutter="0"/>
      <w:pgNumType w:start="1"/>
      <w:cols w:space="708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00000059" w15:done="0"/>
  <w15:commentEx w15:paraId="0000005A" w15:done="0"/>
  <w15:commentEx w15:paraId="0000005B" w15:done="0"/>
  <w15:commentEx w15:paraId="00000052" w15:done="0"/>
  <w15:commentEx w15:paraId="00000053" w15:done="0"/>
  <w15:commentEx w15:paraId="00000054" w15:done="0"/>
  <w15:commentEx w15:paraId="00000042" w15:done="0"/>
  <w15:commentEx w15:paraId="00000043" w15:done="0"/>
  <w15:commentEx w15:paraId="00000044" w15:done="0"/>
  <w15:commentEx w15:paraId="00000045" w15:done="0"/>
  <w15:commentEx w15:paraId="00000046" w15:done="0"/>
  <w15:commentEx w15:paraId="00000040" w15:done="0"/>
  <w15:commentEx w15:paraId="00000041" w15:done="0"/>
  <w15:commentEx w15:paraId="0000005F" w15:done="0"/>
  <w15:commentEx w15:paraId="00000060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BEC5D58" w14:textId="77777777" w:rsidR="007835AF" w:rsidRDefault="007835AF">
      <w:pPr>
        <w:spacing w:after="0" w:line="240" w:lineRule="auto"/>
      </w:pPr>
      <w:r>
        <w:separator/>
      </w:r>
    </w:p>
  </w:endnote>
  <w:endnote w:type="continuationSeparator" w:id="0">
    <w:p w14:paraId="53B62408" w14:textId="77777777" w:rsidR="007835AF" w:rsidRDefault="007835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00003F" w14:textId="77777777" w:rsidR="00D915D2" w:rsidRDefault="00D915D2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27AA748" w14:textId="77777777" w:rsidR="007835AF" w:rsidRDefault="007835AF">
      <w:pPr>
        <w:spacing w:after="0" w:line="240" w:lineRule="auto"/>
      </w:pPr>
      <w:r>
        <w:separator/>
      </w:r>
    </w:p>
  </w:footnote>
  <w:footnote w:type="continuationSeparator" w:id="0">
    <w:p w14:paraId="3C9F094D" w14:textId="77777777" w:rsidR="007835AF" w:rsidRDefault="007835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EB6094"/>
    <w:multiLevelType w:val="multilevel"/>
    <w:tmpl w:val="D25457B2"/>
    <w:lvl w:ilvl="0">
      <w:start w:val="1"/>
      <w:numFmt w:val="decimal"/>
      <w:lvlText w:val="%1."/>
      <w:lvlJc w:val="left"/>
      <w:pPr>
        <w:ind w:left="4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140" w:hanging="360"/>
      </w:pPr>
    </w:lvl>
    <w:lvl w:ilvl="2">
      <w:start w:val="1"/>
      <w:numFmt w:val="lowerRoman"/>
      <w:lvlText w:val="%3."/>
      <w:lvlJc w:val="right"/>
      <w:pPr>
        <w:ind w:left="1860" w:hanging="180"/>
      </w:pPr>
    </w:lvl>
    <w:lvl w:ilvl="3">
      <w:start w:val="1"/>
      <w:numFmt w:val="decimal"/>
      <w:lvlText w:val="%4."/>
      <w:lvlJc w:val="left"/>
      <w:pPr>
        <w:ind w:left="2580" w:hanging="360"/>
      </w:pPr>
    </w:lvl>
    <w:lvl w:ilvl="4">
      <w:start w:val="1"/>
      <w:numFmt w:val="lowerLetter"/>
      <w:lvlText w:val="%5."/>
      <w:lvlJc w:val="left"/>
      <w:pPr>
        <w:ind w:left="3300" w:hanging="360"/>
      </w:pPr>
    </w:lvl>
    <w:lvl w:ilvl="5">
      <w:start w:val="1"/>
      <w:numFmt w:val="lowerRoman"/>
      <w:lvlText w:val="%6."/>
      <w:lvlJc w:val="right"/>
      <w:pPr>
        <w:ind w:left="4020" w:hanging="180"/>
      </w:pPr>
    </w:lvl>
    <w:lvl w:ilvl="6">
      <w:start w:val="1"/>
      <w:numFmt w:val="decimal"/>
      <w:lvlText w:val="%7."/>
      <w:lvlJc w:val="left"/>
      <w:pPr>
        <w:ind w:left="4740" w:hanging="360"/>
      </w:pPr>
    </w:lvl>
    <w:lvl w:ilvl="7">
      <w:start w:val="1"/>
      <w:numFmt w:val="lowerLetter"/>
      <w:lvlText w:val="%8."/>
      <w:lvlJc w:val="left"/>
      <w:pPr>
        <w:ind w:left="5460" w:hanging="360"/>
      </w:pPr>
    </w:lvl>
    <w:lvl w:ilvl="8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Lanszki Anita">
    <w15:presenceInfo w15:providerId="None" w15:userId="Lanszki Anit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zU2tzA0MbEwMTRS0lEKTi0uzszPAykwrAUAKTppjiwAAAA="/>
  </w:docVars>
  <w:rsids>
    <w:rsidRoot w:val="00D915D2"/>
    <w:rsid w:val="002651F4"/>
    <w:rsid w:val="00393C8D"/>
    <w:rsid w:val="003A5BFC"/>
    <w:rsid w:val="0043784C"/>
    <w:rsid w:val="004678C8"/>
    <w:rsid w:val="006B1368"/>
    <w:rsid w:val="00777613"/>
    <w:rsid w:val="007835AF"/>
    <w:rsid w:val="007F4411"/>
    <w:rsid w:val="00813C40"/>
    <w:rsid w:val="00831D25"/>
    <w:rsid w:val="00895AA0"/>
    <w:rsid w:val="008E720A"/>
    <w:rsid w:val="00B8073E"/>
    <w:rsid w:val="00D877DA"/>
    <w:rsid w:val="00D915D2"/>
    <w:rsid w:val="00F74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hu-HU" w:eastAsia="hu-H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</w:style>
  <w:style w:type="paragraph" w:styleId="Cmsor1">
    <w:name w:val="heading 1"/>
    <w:basedOn w:val="Norml"/>
    <w:next w:val="Norm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Cmsor2">
    <w:name w:val="heading 2"/>
    <w:basedOn w:val="Norml"/>
    <w:next w:val="Norm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Cmsor3">
    <w:name w:val="heading 3"/>
    <w:basedOn w:val="Norml"/>
    <w:next w:val="Norm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Cmsor4">
    <w:name w:val="heading 4"/>
    <w:basedOn w:val="Norml"/>
    <w:next w:val="Norm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Cmsor5">
    <w:name w:val="heading 5"/>
    <w:basedOn w:val="Norml"/>
    <w:next w:val="Norml"/>
    <w:pPr>
      <w:keepNext/>
      <w:keepLines/>
      <w:spacing w:before="220" w:after="40"/>
      <w:outlineLvl w:val="4"/>
    </w:pPr>
    <w:rPr>
      <w:b/>
    </w:rPr>
  </w:style>
  <w:style w:type="paragraph" w:styleId="Cmsor6">
    <w:name w:val="heading 6"/>
    <w:basedOn w:val="Norml"/>
    <w:next w:val="Norm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Cm">
    <w:name w:val="Title"/>
    <w:basedOn w:val="Norml"/>
    <w:next w:val="Norml"/>
    <w:pPr>
      <w:keepNext/>
      <w:keepLines/>
      <w:spacing w:before="480" w:after="120"/>
    </w:pPr>
    <w:rPr>
      <w:b/>
      <w:sz w:val="72"/>
      <w:szCs w:val="72"/>
    </w:rPr>
  </w:style>
  <w:style w:type="paragraph" w:styleId="Alcm">
    <w:name w:val="Subtitle"/>
    <w:basedOn w:val="Norml"/>
    <w:next w:val="Norm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Jegyzetszveg">
    <w:name w:val="annotation text"/>
    <w:basedOn w:val="Norml"/>
    <w:link w:val="Jegyzetszveg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Pr>
      <w:sz w:val="20"/>
      <w:szCs w:val="20"/>
    </w:rPr>
  </w:style>
  <w:style w:type="character" w:styleId="Jegyzethivatkozs">
    <w:name w:val="annotation reference"/>
    <w:basedOn w:val="Bekezdsalapbettpusa"/>
    <w:uiPriority w:val="99"/>
    <w:semiHidden/>
    <w:unhideWhenUsed/>
    <w:rPr>
      <w:sz w:val="16"/>
      <w:szCs w:val="16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393C8D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393C8D"/>
    <w:rPr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393C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393C8D"/>
    <w:rPr>
      <w:rFonts w:ascii="Segoe UI" w:hAnsi="Segoe UI" w:cs="Segoe UI"/>
      <w:sz w:val="18"/>
      <w:szCs w:val="18"/>
    </w:rPr>
  </w:style>
  <w:style w:type="paragraph" w:styleId="Vltozat">
    <w:name w:val="Revision"/>
    <w:hidden/>
    <w:uiPriority w:val="99"/>
    <w:semiHidden/>
    <w:rsid w:val="00895AA0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hu-HU" w:eastAsia="hu-H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</w:style>
  <w:style w:type="paragraph" w:styleId="Cmsor1">
    <w:name w:val="heading 1"/>
    <w:basedOn w:val="Norml"/>
    <w:next w:val="Norm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Cmsor2">
    <w:name w:val="heading 2"/>
    <w:basedOn w:val="Norml"/>
    <w:next w:val="Norm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Cmsor3">
    <w:name w:val="heading 3"/>
    <w:basedOn w:val="Norml"/>
    <w:next w:val="Norm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Cmsor4">
    <w:name w:val="heading 4"/>
    <w:basedOn w:val="Norml"/>
    <w:next w:val="Norm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Cmsor5">
    <w:name w:val="heading 5"/>
    <w:basedOn w:val="Norml"/>
    <w:next w:val="Norml"/>
    <w:pPr>
      <w:keepNext/>
      <w:keepLines/>
      <w:spacing w:before="220" w:after="40"/>
      <w:outlineLvl w:val="4"/>
    </w:pPr>
    <w:rPr>
      <w:b/>
    </w:rPr>
  </w:style>
  <w:style w:type="paragraph" w:styleId="Cmsor6">
    <w:name w:val="heading 6"/>
    <w:basedOn w:val="Norml"/>
    <w:next w:val="Norm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Cm">
    <w:name w:val="Title"/>
    <w:basedOn w:val="Norml"/>
    <w:next w:val="Norml"/>
    <w:pPr>
      <w:keepNext/>
      <w:keepLines/>
      <w:spacing w:before="480" w:after="120"/>
    </w:pPr>
    <w:rPr>
      <w:b/>
      <w:sz w:val="72"/>
      <w:szCs w:val="72"/>
    </w:rPr>
  </w:style>
  <w:style w:type="paragraph" w:styleId="Alcm">
    <w:name w:val="Subtitle"/>
    <w:basedOn w:val="Norml"/>
    <w:next w:val="Norm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Jegyzetszveg">
    <w:name w:val="annotation text"/>
    <w:basedOn w:val="Norml"/>
    <w:link w:val="Jegyzetszveg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Pr>
      <w:sz w:val="20"/>
      <w:szCs w:val="20"/>
    </w:rPr>
  </w:style>
  <w:style w:type="character" w:styleId="Jegyzethivatkozs">
    <w:name w:val="annotation reference"/>
    <w:basedOn w:val="Bekezdsalapbettpusa"/>
    <w:uiPriority w:val="99"/>
    <w:semiHidden/>
    <w:unhideWhenUsed/>
    <w:rPr>
      <w:sz w:val="16"/>
      <w:szCs w:val="16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393C8D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393C8D"/>
    <w:rPr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393C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393C8D"/>
    <w:rPr>
      <w:rFonts w:ascii="Segoe UI" w:hAnsi="Segoe UI" w:cs="Segoe UI"/>
      <w:sz w:val="18"/>
      <w:szCs w:val="18"/>
    </w:rPr>
  </w:style>
  <w:style w:type="paragraph" w:styleId="Vltozat">
    <w:name w:val="Revision"/>
    <w:hidden/>
    <w:uiPriority w:val="99"/>
    <w:semiHidden/>
    <w:rsid w:val="00895AA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E137DA-5CFD-4257-ACEA-8F6144250F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55</Words>
  <Characters>3698</Characters>
  <Application>Microsoft Office Word</Application>
  <DocSecurity>0</DocSecurity>
  <Lines>53</Lines>
  <Paragraphs>1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nszki Anita</dc:creator>
  <cp:lastModifiedBy>oktato19</cp:lastModifiedBy>
  <cp:revision>3</cp:revision>
  <cp:lastPrinted>2021-05-03T08:00:00Z</cp:lastPrinted>
  <dcterms:created xsi:type="dcterms:W3CDTF">2021-05-03T08:01:00Z</dcterms:created>
  <dcterms:modified xsi:type="dcterms:W3CDTF">2021-05-03T09:22:00Z</dcterms:modified>
</cp:coreProperties>
</file>